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7963" w:rsidRPr="009E3ECB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commentRangeStart w:id="0"/>
      <w:r w:rsidRPr="009E3ECB">
        <w:rPr>
          <w:rFonts w:ascii="Times New Roman" w:eastAsia="Times New Roman" w:hAnsi="Times New Roman" w:cs="Times New Roman"/>
          <w:b/>
          <w:sz w:val="28"/>
          <w:szCs w:val="24"/>
        </w:rPr>
        <w:t>RAKESH</w:t>
      </w:r>
      <w:commentRangeEnd w:id="0"/>
      <w:r w:rsidR="00AA0296">
        <w:rPr>
          <w:rStyle w:val="CommentReference"/>
        </w:rPr>
        <w:commentReference w:id="0"/>
      </w:r>
      <w:r w:rsidR="002E44B6">
        <w:rPr>
          <w:rFonts w:ascii="Times New Roman" w:eastAsia="Times New Roman" w:hAnsi="Times New Roman" w:cs="Times New Roman"/>
          <w:b/>
          <w:sz w:val="28"/>
          <w:szCs w:val="24"/>
        </w:rPr>
        <w:t xml:space="preserve"> </w:t>
      </w:r>
      <w:r w:rsidRPr="00665E4F">
        <w:rPr>
          <w:rFonts w:ascii="Times New Roman" w:eastAsia="Times New Roman" w:hAnsi="Times New Roman" w:cs="Times New Roman"/>
          <w:b/>
          <w:noProof/>
          <w:sz w:val="28"/>
          <w:szCs w:val="24"/>
        </w:rPr>
        <w:t>TAMMINENI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>#15,7</w:t>
      </w:r>
      <w:r w:rsidRPr="009B1600">
        <w:rPr>
          <w:rFonts w:ascii="Times New Roman" w:eastAsia="Times New Roman" w:hAnsi="Times New Roman" w:cs="Times New Roman"/>
          <w:szCs w:val="22"/>
          <w:vertAlign w:val="superscript"/>
        </w:rPr>
        <w:t>th</w:t>
      </w:r>
      <w:r w:rsidRPr="009B1600">
        <w:rPr>
          <w:rFonts w:ascii="Times New Roman" w:eastAsia="Times New Roman" w:hAnsi="Times New Roman" w:cs="Times New Roman"/>
          <w:szCs w:val="22"/>
        </w:rPr>
        <w:t xml:space="preserve"> Cross, Mathru Layout, Yelahanka New Town, </w:t>
      </w:r>
      <w:r w:rsidR="009E3ECB">
        <w:rPr>
          <w:rFonts w:ascii="Times New Roman" w:eastAsia="Times New Roman" w:hAnsi="Times New Roman" w:cs="Times New Roman"/>
          <w:szCs w:val="22"/>
        </w:rPr>
        <w:t>Bengaluru</w:t>
      </w:r>
      <w:r w:rsidRPr="009B1600">
        <w:rPr>
          <w:rFonts w:ascii="Times New Roman" w:eastAsia="Times New Roman" w:hAnsi="Times New Roman" w:cs="Times New Roman"/>
          <w:szCs w:val="22"/>
        </w:rPr>
        <w:t>-560064</w:t>
      </w:r>
      <w:r w:rsidR="009E3ECB">
        <w:rPr>
          <w:rFonts w:ascii="Times New Roman" w:eastAsia="Times New Roman" w:hAnsi="Times New Roman" w:cs="Times New Roman"/>
          <w:szCs w:val="22"/>
        </w:rPr>
        <w:t>, Karnataka, India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 xml:space="preserve">Contact No.: </w:t>
      </w:r>
      <w:r w:rsidR="009E3ECB">
        <w:rPr>
          <w:rFonts w:ascii="Times New Roman" w:eastAsia="Times New Roman" w:hAnsi="Times New Roman" w:cs="Times New Roman"/>
          <w:szCs w:val="22"/>
        </w:rPr>
        <w:t>+91–</w:t>
      </w:r>
      <w:r w:rsidRPr="009B1600">
        <w:rPr>
          <w:rFonts w:ascii="Times New Roman" w:eastAsia="Times New Roman" w:hAnsi="Times New Roman" w:cs="Times New Roman"/>
          <w:szCs w:val="22"/>
        </w:rPr>
        <w:t xml:space="preserve">8296865364, Email ID: </w:t>
      </w:r>
      <w:r w:rsidRPr="009E3ECB">
        <w:rPr>
          <w:rFonts w:ascii="Times New Roman" w:eastAsia="Times New Roman" w:hAnsi="Times New Roman" w:cs="Times New Roman"/>
          <w:color w:val="000000" w:themeColor="text1"/>
          <w:szCs w:val="22"/>
        </w:rPr>
        <w:t>rakeshtammineni@gmail.com</w:t>
      </w:r>
    </w:p>
    <w:p w:rsidR="00A47963" w:rsidRDefault="00A47963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CADEMIC QUALIFICATION</w:t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Bachelor of Engineering </w:t>
      </w:r>
      <w:r w:rsidR="009E3ECB"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in Electronics and Communication Engineering</w:t>
      </w:r>
      <w:r w:rsidR="009E3ECB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,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ov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ernmen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ri Krishnarajendra Silver Jubilee Technological Institute (</w:t>
      </w:r>
      <w:r w:rsidR="002E44B6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,</w:t>
      </w:r>
      <w:r w:rsid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Bengaluru, </w:t>
      </w:r>
      <w:r w:rsidRPr="009B1600">
        <w:rPr>
          <w:rFonts w:ascii="Times New Roman" w:eastAsia="Times New Roman" w:hAnsi="Times New Roman" w:cs="Times New Roman"/>
          <w:color w:val="000000"/>
          <w:sz w:val="22"/>
          <w:szCs w:val="22"/>
        </w:rPr>
        <w:t>affiliated to Visvesvaraya Technological University</w:t>
      </w:r>
      <w:r w:rsid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VTU)</w:t>
      </w:r>
      <w:r w:rsidRPr="009B160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, </w:t>
      </w:r>
      <w:r w:rsidR="009E3ECB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Bengaluru</w:t>
      </w:r>
      <w:r w:rsidR="002E44B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,Aggregate:75.3</w:t>
      </w:r>
      <w:r w:rsidRPr="009B160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%, June 2017</w:t>
      </w:r>
    </w:p>
    <w:p w:rsidR="00A47963" w:rsidRPr="009B1600" w:rsidRDefault="00A47963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ArialMT" w:hAnsi="Times New Roman" w:cs="Times New Roman"/>
          <w:spacing w:val="-6"/>
          <w:kern w:val="1"/>
          <w:sz w:val="24"/>
          <w:szCs w:val="24"/>
          <w:lang w:val="en-GB" w:eastAsia="hi-IN" w:bidi="hi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 EXPERIENCE</w:t>
      </w:r>
    </w:p>
    <w:p w:rsidR="006F36CE" w:rsidRPr="0013159D" w:rsidRDefault="002E44B6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Associate </w:t>
      </w:r>
      <w:r w:rsidR="006F36CE" w:rsidRPr="009B1600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oftware Engineer</w:t>
      </w:r>
      <w:r w:rsidR="009E3ECB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484630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623F36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SASKEN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Technologies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Private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L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imi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t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July 201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8-Present</w:t>
      </w:r>
    </w:p>
    <w:p w:rsidR="006F36CE" w:rsidRPr="0013159D" w:rsidRDefault="006F36CE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Job Responsibilities: </w:t>
      </w:r>
      <w:r w:rsidRPr="0013159D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Working as </w:t>
      </w:r>
      <w:r w:rsidR="009E3ECB" w:rsidRPr="0013159D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a </w:t>
      </w:r>
      <w:r w:rsidR="00623F3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Full S</w:t>
      </w:r>
      <w:r w:rsidR="002E44B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tack Software Developer</w:t>
      </w:r>
      <w:r w:rsidRPr="0013159D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in </w:t>
      </w:r>
      <w:r w:rsidR="009E3ECB" w:rsidRPr="0013159D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the d</w:t>
      </w:r>
      <w:r w:rsidRPr="0013159D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igital team</w:t>
      </w:r>
    </w:p>
    <w:p w:rsidR="009E3ECB" w:rsidRPr="0013159D" w:rsidRDefault="009E3ECB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</w:p>
    <w:p w:rsidR="00A47963" w:rsidRPr="0013159D" w:rsidRDefault="009B1600" w:rsidP="009B1600">
      <w:pPr>
        <w:spacing w:after="0" w:line="240" w:lineRule="auto"/>
        <w:contextualSpacing/>
        <w:jc w:val="both"/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</w:pP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Software Developer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Adisys Technologies (R&amp;D)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rivate Limited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, August 2017-M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rch 2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01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8 </w:t>
      </w:r>
    </w:p>
    <w:p w:rsidR="00A47963" w:rsidRPr="0013159D" w:rsidRDefault="009B1600" w:rsidP="009B1600">
      <w:pPr>
        <w:pStyle w:val="ECVOrganisationDetails"/>
        <w:spacing w:before="0"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Job Responsibilities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orked as 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</w:rPr>
        <w:t>a 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veloper in 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</w:rPr>
        <w:t>R&amp;D division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  <w:r w:rsidRPr="0013159D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PROFESSIONAL PROJECTS</w:t>
      </w:r>
    </w:p>
    <w:p w:rsidR="0013159D" w:rsidRPr="0013159D" w:rsidRDefault="0013159D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1" w:name="_Hlk526665914"/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At </w:t>
      </w:r>
      <w:r w:rsidRPr="00665E4F">
        <w:rPr>
          <w:rFonts w:ascii="Times New Roman" w:eastAsia="ArialMT" w:hAnsi="Times New Roman" w:cs="Times New Roman"/>
          <w:b/>
          <w:noProof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disys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Technologies (R&amp;D) </w:t>
      </w:r>
      <w:r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rivate Limited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 Bengaluru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:</w:t>
      </w:r>
    </w:p>
    <w:p w:rsidR="0013159D" w:rsidRPr="0013159D" w:rsidRDefault="0013159D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Real</w:t>
      </w:r>
      <w:r w:rsid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-</w:t>
      </w: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Time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Object Detection with Deep Learning, October 2017-March 2018</w:t>
      </w:r>
    </w:p>
    <w:p w:rsidR="009E3ECB" w:rsidRPr="0013159D" w:rsidRDefault="00396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Description</w:t>
      </w:r>
      <w:r w:rsidR="00AB005B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: </w:t>
      </w:r>
      <w:r w:rsidR="00AB005B" w:rsidRPr="00354DE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e had to 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train our own model and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had 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>enable</w:t>
      </w:r>
      <w:r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it in detecting the vehicle density on the road and adjust the timer accordingly for the traffic signal.</w:t>
      </w:r>
    </w:p>
    <w:bookmarkEnd w:id="1"/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raining a model </w:t>
      </w:r>
      <w:r w:rsidR="00FE6217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for our dataset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 detect</w:t>
      </w:r>
      <w:r w:rsidR="00FE621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ll the models of our interest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ython, OpenCV,</w:t>
      </w:r>
      <w:r w:rsidR="0086775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numpy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eep Learning, Neural Networking, Computer Vision</w:t>
      </w:r>
      <w:r w:rsidR="0084642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5932A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E4100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nsorflow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2" w:name="_Hlk526665574"/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mage Detection and Alerting, October 2017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o check if any element is stuck after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rocess in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achine</w:t>
      </w:r>
    </w:p>
    <w:bookmarkEnd w:id="2"/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ed on creating a region of interest (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OI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) and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rocess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hat region to check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nd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lertemployees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case any element is stuck in the machine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ython, OpenCV, Raspberry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3" w:name="_Hlk526665697"/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o</w:t>
      </w:r>
      <w:r w:rsidR="004A4EC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nce</w:t>
      </w:r>
      <w:r w:rsidR="00F378C9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543BD3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reation and Monitoring, </w:t>
      </w:r>
      <w:r w:rsidR="00396B27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ugus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7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Enabling the parent to create/draw a fence on the map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activate it, 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the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kids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’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location in real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ime</w:t>
      </w:r>
      <w:bookmarkEnd w:id="3"/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he front end,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databas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reation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real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ime monitoring of the system</w:t>
      </w:r>
    </w:p>
    <w:p w:rsidR="009E3ECB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tml, CSS,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otstrapping, JavaScript, MySQL, PHP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4C2B27" w:rsidRDefault="004C2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4C2B27" w:rsidRDefault="004C2B27" w:rsidP="004C2B27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At </w:t>
      </w:r>
      <w:r>
        <w:rPr>
          <w:rFonts w:ascii="Times New Roman" w:eastAsia="ArialMT" w:hAnsi="Times New Roman" w:cs="Times New Roman"/>
          <w:b/>
          <w:noProof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SASKEN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Technologies (R&amp;D) </w:t>
      </w:r>
      <w:r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rivate Limited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 Bengaluru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:</w:t>
      </w:r>
    </w:p>
    <w:p w:rsidR="00D455AF" w:rsidRDefault="00D455AF" w:rsidP="004C2B27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D455AF" w:rsidRDefault="00D455AF" w:rsidP="004C2B27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Video Conference Application</w:t>
      </w:r>
      <w:r w:rsidR="000A0EC7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B04F2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ly</w:t>
      </w:r>
      <w:r w:rsidR="000A0EC7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8-Present</w:t>
      </w:r>
      <w:r w:rsidR="008A023C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:</w:t>
      </w:r>
    </w:p>
    <w:p w:rsidR="00354E17" w:rsidRDefault="008A023C" w:rsidP="008A023C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: </w:t>
      </w:r>
      <w:r w:rsidR="0098247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3D4C4D" w:rsidRPr="00683CC6">
        <w:rPr>
          <w:rFonts w:ascii="Times New Roman" w:hAnsi="Times New Roman"/>
          <w:color w:val="000000" w:themeColor="text1"/>
        </w:rPr>
        <w:t xml:space="preserve"> video</w:t>
      </w:r>
      <w:r w:rsidR="003D4C4D">
        <w:rPr>
          <w:rFonts w:ascii="Times New Roman" w:hAnsi="Times New Roman"/>
          <w:color w:val="000000" w:themeColor="text1"/>
        </w:rPr>
        <w:t xml:space="preserve"> conferencing</w:t>
      </w:r>
      <w:r w:rsidR="003D4C4D" w:rsidRPr="00683CC6">
        <w:rPr>
          <w:rFonts w:ascii="Times New Roman" w:hAnsi="Times New Roman"/>
          <w:color w:val="000000" w:themeColor="text1"/>
        </w:rPr>
        <w:t xml:space="preserve"> app using vidyo</w:t>
      </w:r>
      <w:r w:rsidR="003D4C4D">
        <w:rPr>
          <w:rFonts w:ascii="Times New Roman" w:hAnsi="Times New Roman"/>
          <w:color w:val="000000" w:themeColor="text1"/>
        </w:rPr>
        <w:t xml:space="preserve"> </w:t>
      </w:r>
      <w:r w:rsidR="003D4C4D" w:rsidRPr="00683CC6">
        <w:rPr>
          <w:rFonts w:ascii="Times New Roman" w:hAnsi="Times New Roman"/>
          <w:color w:val="000000" w:themeColor="text1"/>
        </w:rPr>
        <w:t>api where more than 16 peopl</w:t>
      </w:r>
      <w:r w:rsidR="003D4C4D">
        <w:rPr>
          <w:rFonts w:ascii="Times New Roman" w:hAnsi="Times New Roman"/>
          <w:color w:val="000000" w:themeColor="text1"/>
        </w:rPr>
        <w:t>e will be conversing using a skype-</w:t>
      </w:r>
      <w:r w:rsidR="003D4C4D" w:rsidRPr="00683CC6">
        <w:rPr>
          <w:rFonts w:ascii="Times New Roman" w:hAnsi="Times New Roman"/>
          <w:color w:val="000000" w:themeColor="text1"/>
        </w:rPr>
        <w:t>like platform</w:t>
      </w:r>
      <w:r w:rsidR="0086238A">
        <w:rPr>
          <w:rFonts w:ascii="Times New Roman" w:hAnsi="Times New Roman"/>
          <w:color w:val="000000" w:themeColor="text1"/>
        </w:rPr>
        <w:t xml:space="preserve"> and also making sure that video quality is not deprived</w:t>
      </w:r>
      <w:r w:rsidR="00982478">
        <w:rPr>
          <w:rFonts w:ascii="Times New Roman" w:hAnsi="Times New Roman"/>
          <w:color w:val="000000" w:themeColor="text1"/>
        </w:rPr>
        <w:t>.</w:t>
      </w:r>
      <w:r w:rsidR="003D4C4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</w:p>
    <w:p w:rsidR="008A023C" w:rsidRPr="0013159D" w:rsidRDefault="008A023C" w:rsidP="008A02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</w:t>
      </w:r>
      <w:r w:rsidR="000D6CB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ng on the server side coding</w:t>
      </w:r>
      <w:r w:rsidR="00EB466A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video quality </w:t>
      </w:r>
      <w:r w:rsidR="00B1444B" w:rsidRPr="00B1444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intenance</w:t>
      </w:r>
      <w:r w:rsidR="000D6CB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8A023C" w:rsidRDefault="008A023C" w:rsidP="008A023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="000D6CB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Java, JSP , </w:t>
      </w:r>
      <w:r w:rsidR="00863948" w:rsidRP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ibernate</w:t>
      </w:r>
      <w:r w:rsidR="000D6CB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,Spring</w:t>
      </w:r>
      <w:r w:rsid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</w:p>
    <w:p w:rsidR="00A47963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CADEMIC </w:t>
      </w:r>
      <w:r w:rsidR="009B1600"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Intelligent Driver Assistance, 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bruary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17 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c</w:t>
      </w:r>
      <w:r w:rsidR="006F36CE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eat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processor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based control system that would intimate the driver of the obstacles ahead, limiting the speed in speed restricted areas, and helping 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driver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overtake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642AC1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tributed 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</w:t>
      </w:r>
      <w:r w:rsidR="00642AC1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 xml:space="preserve">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ding and development process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the </w:t>
      </w:r>
      <w:r w:rsidR="00665E4F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ree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member team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eastAsia="SimSun" w:hAnsi="Times New Roman" w:cs="Times New Roman"/>
          <w:caps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lastRenderedPageBreak/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>,Embedded C, C++, and</w:t>
      </w:r>
      <w:r w:rsidR="00642AC1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>Arduino</w:t>
      </w:r>
      <w:r w:rsidR="0013159D"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</w:t>
      </w:r>
      <w:r w:rsidRPr="0013159D">
        <w:rPr>
          <w:rFonts w:ascii="Times New Roman" w:eastAsia="Times New Roman" w:hAnsi="Times New Roman" w:cs="Times New Roman"/>
          <w:caps/>
          <w:color w:val="000000"/>
          <w:sz w:val="22"/>
          <w:szCs w:val="22"/>
        </w:rPr>
        <w:t>de</w:t>
      </w:r>
    </w:p>
    <w:p w:rsidR="00A47963" w:rsidRPr="0013159D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onversion of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N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n-t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en to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reen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(Individual Project)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665289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rch 2016</w:t>
      </w:r>
    </w:p>
    <w:p w:rsidR="00A47963" w:rsidRPr="0013159D" w:rsidRDefault="009B1600" w:rsidP="0013159D">
      <w:pPr>
        <w:tabs>
          <w:tab w:val="left" w:pos="4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evelop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non-touch screen monitor into a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uchscree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using an accelerometer that enables read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ng of thre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oordinates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</w:t>
      </w:r>
      <w:r w:rsidR="0048463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alog to digital conve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gives it to the processor where 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rrespon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ction is taken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ccelerometer, Analog to Digital 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nvert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e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Processing 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x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Gear Display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ystem in Bikes, September-December 2015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eated a gear display system using 8085 microprocessor, a hall sensor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isplay. The hall sensor would detect the motion of the gear rod and would take the corresponding action of counting up or down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s the team leader 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pokesperson of the team of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our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as the main lead in coding</w:t>
      </w:r>
    </w:p>
    <w:p w:rsidR="00A47963" w:rsidRPr="009E3ECB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mbedded C and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PAPER PRESENTATIONS</w:t>
      </w:r>
    </w:p>
    <w:p w:rsidR="00665289" w:rsidRPr="002F1DF4" w:rsidRDefault="00E1606A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 the 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erformance of AOA Estimation Algorithms in Cognitive Radio Networks</w:t>
      </w:r>
      <w:r w:rsidR="00595B1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asken Technologies</w:t>
      </w:r>
      <w:r w:rsidR="00595B13" w:rsidRPr="00595B13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, </w:t>
      </w:r>
      <w:r w:rsidR="00595B13" w:rsidRPr="00595B13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,</w:t>
      </w:r>
      <w:r w:rsidR="00484630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</w:t>
      </w:r>
      <w:r w:rsidR="00484630" w:rsidRPr="0048463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09/</w:t>
      </w:r>
      <w:r w:rsidR="00665289" w:rsidRPr="0048463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2F1DF4" w:rsidRPr="002F1DF4" w:rsidRDefault="002F1DF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t</w:t>
      </w:r>
      <w:r w:rsidR="007422B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595B13" w:rsidRPr="00665E4F">
        <w:rPr>
          <w:rFonts w:ascii="Times New Roman" w:eastAsia="ArialMT" w:hAnsi="Times New Roman" w:cs="Times New Roman"/>
          <w:noProof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disys</w:t>
      </w:r>
      <w:r w:rsidR="00595B13" w:rsidRPr="002F1DF4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Technologies, Bengaluru</w:t>
      </w:r>
      <w:r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:</w:t>
      </w:r>
    </w:p>
    <w:p w:rsidR="00665289" w:rsidRPr="002F1DF4" w:rsidRDefault="002F1DF4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mage Fast Template Matching Algorithm Based on Projection,</w:t>
      </w:r>
      <w:r w:rsidR="00197D74" w:rsidRPr="00197D74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02/</w:t>
      </w:r>
      <w:r w:rsidR="00665289" w:rsidRP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</w:p>
    <w:p w:rsidR="00665289" w:rsidRDefault="00665289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ehicle Detection using Simplified Fast R-CNN</w:t>
      </w:r>
      <w:r w:rsidR="00595B13" w:rsidRPr="002F1DF4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197D74" w:rsidRPr="00197D74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11/</w:t>
      </w:r>
      <w:r w:rsidRP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2F1DF4" w:rsidRDefault="002F1DF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Governmen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:</w:t>
      </w:r>
    </w:p>
    <w:p w:rsidR="00665289" w:rsidRPr="002F1DF4" w:rsidRDefault="002F1DF4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udio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otlight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3/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665289" w:rsidRPr="002F1DF4" w:rsidRDefault="00665289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everse 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ge 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ocessing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6/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A47963" w:rsidRPr="009B1600" w:rsidRDefault="0086655C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86655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annel Modelling of Underwater Acoustic Communication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8/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1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6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  <w:lang w:val="en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SHOPS ATTENDED</w:t>
      </w:r>
    </w:p>
    <w:p w:rsidR="00117F4C" w:rsidRPr="009B1600" w:rsidRDefault="00117F4C" w:rsidP="00117F4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shop on SQL Advanced and Java8 conducted by Sasken Technologi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0/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ntrepreneurship Awareness Drive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ntrepreneurship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ll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IT Kharagpur,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0/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orkshop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fi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ata</w:t>
      </w:r>
      <w:r w:rsid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vate Limited, 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5/2018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mate Change Quiz and Climate Sciences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Divecha Centre fo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limate Chang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Indian Institute of Science, </w:t>
      </w:r>
      <w:r w:rsidRPr="009B1600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117F4C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4/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ECHNICAL SKILLS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Language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, C++, </w:t>
      </w:r>
      <w:r w:rsidR="00555B6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bjective c,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ATLAB,Verilog, VH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JAVA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th Swings, J2EE,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pring</w:t>
      </w:r>
      <w:r w:rsid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D7672" w:rsidRPr="001D767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ibernate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TML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SS,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bootstrap , angular 2,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ython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QL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H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harp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Operating </w:t>
      </w:r>
      <w:r w:rsidR="00117F4C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ystem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icrosoft Windows, Ubuntu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Web Programming/Scripting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JavaScript, JSP, ASP.net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urbo C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ice, Soli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dge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4, Xilinx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S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Cadenc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Keil, CC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Studio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Arduino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pse, Anaconda, Pyth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3600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Visual Studio, </w:t>
      </w:r>
      <w:r w:rsidR="0085358F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begin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instrText xml:space="preserve"> HYPERLINK "https://www.tableau.com/"</w:instrText>
      </w:r>
      <w:r w:rsidR="0085358F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separate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bleau</w:t>
      </w:r>
    </w:p>
    <w:p w:rsidR="00A47963" w:rsidRPr="009B1600" w:rsidRDefault="0085358F" w:rsidP="009B1600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end"/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5E4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TRAINING</w:t>
      </w:r>
      <w:r w:rsidRPr="009B160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TENDED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 and J2EE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ngs,SQL and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ython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ining conducted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by</w:t>
      </w:r>
      <w:r w:rsidR="00450080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 xml:space="preserve">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JSpide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9C539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5/2018 to 06/2018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thical Hacking and Python Scripting, GSKSJTI, 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9750E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4/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ixth Sense Technology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Technophilia Systems and Robotics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mpute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plicati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stitute, USA,</w:t>
      </w:r>
      <w:r w:rsidR="00735EA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4/</w:t>
      </w:r>
      <w:r w:rsidR="00E2420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665289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OT conducted by BITES</w:t>
      </w:r>
      <w:r w:rsidR="00FE621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1D4C" w:rsidRPr="00111D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3/2017</w:t>
      </w:r>
    </w:p>
    <w:p w:rsidR="00A47963" w:rsidRPr="009B1600" w:rsidRDefault="00A47963" w:rsidP="009B160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  <w:lastRenderedPageBreak/>
        <w:t>EXTRACURRICULAR ACTIVITIES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llege Sports Coordinator</w:t>
      </w:r>
      <w:r w:rsidR="00FE621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2016</w:t>
      </w:r>
      <w:r w:rsidR="00FE621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7</w:t>
      </w:r>
    </w:p>
    <w:p w:rsidR="00A47963" w:rsidRPr="009B1600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am lead,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hess team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2015-2017 and secured 12</w:t>
      </w:r>
      <w:r w:rsidRPr="007B33C7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  <w:lang w:val="en-IN"/>
        </w:rPr>
        <w:t>th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ank in VTU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ter college chess championship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highlight w:val="yellow"/>
          <w:lang w:val="en-IN"/>
        </w:rPr>
        <w:t>04/2017</w:t>
      </w:r>
    </w:p>
    <w:p w:rsidR="007B33C7" w:rsidRPr="007B33C7" w:rsidRDefault="007B33C7" w:rsidP="007B33C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icket C</w:t>
      </w:r>
      <w:r w:rsidR="009B1600"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ordinator</w:t>
      </w: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A</w:t>
      </w:r>
      <w:r w:rsidR="009B1600"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nual</w:t>
      </w: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p</w:t>
      </w:r>
      <w:r w:rsidR="009B1600"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rts </w:t>
      </w: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eet,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2/2017</w:t>
      </w:r>
    </w:p>
    <w:p w:rsidR="00A47963" w:rsidRPr="009B1600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ector of cultural and non-cultural activities in colleg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3/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A47963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ember,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icket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ootball and chess team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of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</w:t>
      </w:r>
      <w:r w:rsidR="00BD407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 w:rsidR="0027743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7</w:t>
      </w:r>
    </w:p>
    <w:p w:rsidR="007B33C7" w:rsidRDefault="007B33C7" w:rsidP="007B33C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ss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ampion of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for thre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uccessive yea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6</w:t>
      </w:r>
    </w:p>
    <w:p w:rsidR="007B33C7" w:rsidRPr="007B33C7" w:rsidRDefault="007B33C7" w:rsidP="007B33C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n the best mini project award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Bengaluru, </w:t>
      </w:r>
      <w:r w:rsidR="00F926C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0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/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sectPr w:rsidR="007B33C7" w:rsidRPr="007B33C7" w:rsidSect="00FE6217">
      <w:pgSz w:w="12240" w:h="15840"/>
      <w:pgMar w:top="1135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Editor-1" w:date="2018-12-12T11:00:00Z" w:initials="E">
    <w:p w:rsidR="00AA0296" w:rsidRDefault="00AA0296">
      <w:pPr>
        <w:pStyle w:val="CommentText"/>
      </w:pPr>
      <w:r>
        <w:rPr>
          <w:rStyle w:val="CommentReference"/>
        </w:rPr>
        <w:annotationRef/>
      </w:r>
      <w:r>
        <w:t>Rakesh, pls add missing info highlighted—we can finalize this resume in the next ve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B0962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B0962D" w16cid:durableId="1FBAA51D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charset w:val="00"/>
    <w:family w:val="swiss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DE5AF7"/>
    <w:multiLevelType w:val="multilevel"/>
    <w:tmpl w:val="13DE5AF7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>
    <w:nsid w:val="1A326725"/>
    <w:multiLevelType w:val="singleLevel"/>
    <w:tmpl w:val="1A32672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>
    <w:nsid w:val="2C605FB1"/>
    <w:multiLevelType w:val="singleLevel"/>
    <w:tmpl w:val="2C605F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48F17B6D"/>
    <w:multiLevelType w:val="multilevel"/>
    <w:tmpl w:val="48F17B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91776C"/>
    <w:multiLevelType w:val="hybridMultilevel"/>
    <w:tmpl w:val="6F1AC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0AA689E"/>
    <w:multiLevelType w:val="hybridMultilevel"/>
    <w:tmpl w:val="6672ADDC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wNLYwN7C0sLA0MjJQ0lEKTi0uzszPAykwrAUAiI2K1iwAAAA="/>
  </w:docVars>
  <w:rsids>
    <w:rsidRoot w:val="00741221"/>
    <w:rsid w:val="00003948"/>
    <w:rsid w:val="000228E7"/>
    <w:rsid w:val="00030BF8"/>
    <w:rsid w:val="00046950"/>
    <w:rsid w:val="000A0EC7"/>
    <w:rsid w:val="000B3058"/>
    <w:rsid w:val="000D6CBF"/>
    <w:rsid w:val="000F5BD6"/>
    <w:rsid w:val="00111D4C"/>
    <w:rsid w:val="00117F4C"/>
    <w:rsid w:val="0013159D"/>
    <w:rsid w:val="0013600B"/>
    <w:rsid w:val="00183900"/>
    <w:rsid w:val="00197D74"/>
    <w:rsid w:val="001D7672"/>
    <w:rsid w:val="00277433"/>
    <w:rsid w:val="002960CB"/>
    <w:rsid w:val="002C13E0"/>
    <w:rsid w:val="002E44B6"/>
    <w:rsid w:val="002F1DF4"/>
    <w:rsid w:val="002F548B"/>
    <w:rsid w:val="00354DE6"/>
    <w:rsid w:val="00354E17"/>
    <w:rsid w:val="00356131"/>
    <w:rsid w:val="00396B27"/>
    <w:rsid w:val="003A68C7"/>
    <w:rsid w:val="003D4C4D"/>
    <w:rsid w:val="004433CF"/>
    <w:rsid w:val="00450080"/>
    <w:rsid w:val="00484630"/>
    <w:rsid w:val="004954EB"/>
    <w:rsid w:val="004A4EC6"/>
    <w:rsid w:val="004C2B27"/>
    <w:rsid w:val="00543BD3"/>
    <w:rsid w:val="00555B6F"/>
    <w:rsid w:val="005932A4"/>
    <w:rsid w:val="00595B13"/>
    <w:rsid w:val="005C5A63"/>
    <w:rsid w:val="005F3426"/>
    <w:rsid w:val="0061569F"/>
    <w:rsid w:val="00623F36"/>
    <w:rsid w:val="00642AC1"/>
    <w:rsid w:val="00660046"/>
    <w:rsid w:val="00660952"/>
    <w:rsid w:val="0066356A"/>
    <w:rsid w:val="00665289"/>
    <w:rsid w:val="00665E4F"/>
    <w:rsid w:val="006C62BB"/>
    <w:rsid w:val="006F36CE"/>
    <w:rsid w:val="00735EAB"/>
    <w:rsid w:val="00741221"/>
    <w:rsid w:val="007422B0"/>
    <w:rsid w:val="007A6FEA"/>
    <w:rsid w:val="007B33C7"/>
    <w:rsid w:val="0084642E"/>
    <w:rsid w:val="0085358F"/>
    <w:rsid w:val="00855F6A"/>
    <w:rsid w:val="0086238A"/>
    <w:rsid w:val="00863948"/>
    <w:rsid w:val="0086655C"/>
    <w:rsid w:val="00867750"/>
    <w:rsid w:val="008A023C"/>
    <w:rsid w:val="009750E6"/>
    <w:rsid w:val="00982478"/>
    <w:rsid w:val="009B1600"/>
    <w:rsid w:val="009C5398"/>
    <w:rsid w:val="009D7EF9"/>
    <w:rsid w:val="009E3ECB"/>
    <w:rsid w:val="00A462F4"/>
    <w:rsid w:val="00A47963"/>
    <w:rsid w:val="00AA0296"/>
    <w:rsid w:val="00AB005B"/>
    <w:rsid w:val="00B04F28"/>
    <w:rsid w:val="00B1444B"/>
    <w:rsid w:val="00B268F2"/>
    <w:rsid w:val="00B61202"/>
    <w:rsid w:val="00B779F8"/>
    <w:rsid w:val="00B971BE"/>
    <w:rsid w:val="00BD407F"/>
    <w:rsid w:val="00C537F1"/>
    <w:rsid w:val="00CB79C5"/>
    <w:rsid w:val="00CF120C"/>
    <w:rsid w:val="00D14973"/>
    <w:rsid w:val="00D164FB"/>
    <w:rsid w:val="00D455AF"/>
    <w:rsid w:val="00E061F7"/>
    <w:rsid w:val="00E1606A"/>
    <w:rsid w:val="00E22345"/>
    <w:rsid w:val="00E24207"/>
    <w:rsid w:val="00E4100D"/>
    <w:rsid w:val="00EB466A"/>
    <w:rsid w:val="00EB716A"/>
    <w:rsid w:val="00F17D78"/>
    <w:rsid w:val="00F378C9"/>
    <w:rsid w:val="00F43247"/>
    <w:rsid w:val="00F55E6F"/>
    <w:rsid w:val="00F6522A"/>
    <w:rsid w:val="00F926CE"/>
    <w:rsid w:val="00FA26D6"/>
    <w:rsid w:val="00FE6217"/>
    <w:rsid w:val="05AA2BF8"/>
    <w:rsid w:val="0E1435B5"/>
    <w:rsid w:val="13997271"/>
    <w:rsid w:val="21340C1B"/>
    <w:rsid w:val="344E2BB6"/>
    <w:rsid w:val="3CEC0C3E"/>
    <w:rsid w:val="65953878"/>
    <w:rsid w:val="736418E8"/>
    <w:rsid w:val="74B62998"/>
    <w:rsid w:val="7C71581D"/>
    <w:rsid w:val="7EF20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3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963"/>
    <w:pPr>
      <w:spacing w:after="120" w:line="26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79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796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96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9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9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96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9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96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9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96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796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963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963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A47963"/>
    <w:pPr>
      <w:spacing w:line="240" w:lineRule="auto"/>
    </w:pPr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79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4796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A47963"/>
    <w:rPr>
      <w:i/>
      <w:iCs/>
    </w:rPr>
  </w:style>
  <w:style w:type="character" w:styleId="Hyperlink">
    <w:name w:val="Hyperlink"/>
    <w:basedOn w:val="DefaultParagraphFont"/>
    <w:uiPriority w:val="99"/>
    <w:unhideWhenUsed/>
    <w:rsid w:val="00A47963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47963"/>
    <w:rPr>
      <w:b/>
      <w:bCs/>
    </w:rPr>
  </w:style>
  <w:style w:type="table" w:styleId="TableGrid">
    <w:name w:val="Table Grid"/>
    <w:basedOn w:val="TableNormal"/>
    <w:uiPriority w:val="39"/>
    <w:rsid w:val="00A479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A47963"/>
  </w:style>
  <w:style w:type="character" w:customStyle="1" w:styleId="FooterChar">
    <w:name w:val="Footer Char"/>
    <w:basedOn w:val="DefaultParagraphFont"/>
    <w:link w:val="Footer"/>
    <w:uiPriority w:val="99"/>
    <w:rsid w:val="00A47963"/>
  </w:style>
  <w:style w:type="character" w:customStyle="1" w:styleId="Heading1Char">
    <w:name w:val="Heading 1 Char"/>
    <w:basedOn w:val="DefaultParagraphFont"/>
    <w:link w:val="Heading1"/>
    <w:uiPriority w:val="9"/>
    <w:rsid w:val="00A479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796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96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96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4796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96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96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A4796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4796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A479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796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96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96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96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leEmphasis1">
    <w:name w:val="Subtle Emphasis1"/>
    <w:basedOn w:val="DefaultParagraphFont"/>
    <w:uiPriority w:val="19"/>
    <w:qFormat/>
    <w:rsid w:val="00A47963"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qFormat/>
    <w:rsid w:val="00A47963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A47963"/>
    <w:rPr>
      <w:smallCaps/>
      <w:color w:val="404040" w:themeColor="text1" w:themeTint="BF"/>
      <w:u w:val="single" w:color="7F7F7F" w:themeColor="text1" w:themeTint="80"/>
    </w:rPr>
  </w:style>
  <w:style w:type="character" w:customStyle="1" w:styleId="IntenseReference1">
    <w:name w:val="Intense Reference1"/>
    <w:basedOn w:val="DefaultParagraphFont"/>
    <w:uiPriority w:val="32"/>
    <w:qFormat/>
    <w:rsid w:val="00A47963"/>
    <w:rPr>
      <w:b/>
      <w:bCs/>
      <w:smallCaps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A47963"/>
    <w:rPr>
      <w:b/>
      <w:bCs/>
      <w:smallCap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A47963"/>
    <w:pPr>
      <w:outlineLvl w:val="9"/>
    </w:pPr>
  </w:style>
  <w:style w:type="paragraph" w:styleId="ListParagraph">
    <w:name w:val="List Paragraph"/>
    <w:basedOn w:val="Normal"/>
    <w:uiPriority w:val="34"/>
    <w:qFormat/>
    <w:rsid w:val="00A47963"/>
    <w:pPr>
      <w:ind w:left="720"/>
      <w:contextualSpacing/>
    </w:pPr>
  </w:style>
  <w:style w:type="table" w:customStyle="1" w:styleId="Style46">
    <w:name w:val="_Style 46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7">
    <w:name w:val="_Style 47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8">
    <w:name w:val="_Style 48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9">
    <w:name w:val="_Style 49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50">
    <w:name w:val="_Style 50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xbe">
    <w:name w:val="_xbe"/>
    <w:basedOn w:val="DefaultParagraphFont"/>
    <w:rsid w:val="00A479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963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963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7963"/>
    <w:rPr>
      <w:rFonts w:ascii="Tahoma" w:hAnsi="Tahoma" w:cs="Tahoma"/>
      <w:sz w:val="16"/>
      <w:szCs w:val="16"/>
    </w:rPr>
  </w:style>
  <w:style w:type="paragraph" w:customStyle="1" w:styleId="ECVOrganisationDetails">
    <w:name w:val="_ECV_OrganisationDetails"/>
    <w:basedOn w:val="Normal"/>
    <w:rsid w:val="00A47963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hi-IN" w:bidi="hi-IN"/>
    </w:rPr>
  </w:style>
  <w:style w:type="paragraph" w:customStyle="1" w:styleId="ECVLeftHeading">
    <w:name w:val="_ECV_LeftHeading"/>
    <w:basedOn w:val="Normal"/>
    <w:rsid w:val="00A47963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hi-IN" w:bidi="hi-IN"/>
    </w:rPr>
  </w:style>
  <w:style w:type="character" w:customStyle="1" w:styleId="tl8wme">
    <w:name w:val="tl8wme"/>
    <w:basedOn w:val="DefaultParagraphFont"/>
    <w:rsid w:val="00A479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microsoft.com/office/2011/relationships/commentsExtended" Target="commentsExtended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04681D1-2683-45BF-8A2B-C45D290B4F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0</TotalTime>
  <Pages>3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58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</dc:creator>
  <cp:lastModifiedBy>Tammineni Rakesh</cp:lastModifiedBy>
  <cp:revision>66</cp:revision>
  <dcterms:created xsi:type="dcterms:W3CDTF">2018-12-12T05:22:00Z</dcterms:created>
  <dcterms:modified xsi:type="dcterms:W3CDTF">2018-12-1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49</vt:lpwstr>
  </property>
</Properties>
</file>